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HELSEKORT FOR ARRANGEMENT I ØØK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Helsekortet behandles konfidensielt og vil makuleres etter arrangementet.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Leveres inn ved ankomst til arrangementet.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avn: _______________________________________ Fødselsdato: 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dresse: 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Postnummer: ______________ Poststed: 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Telefon / mobil: ___________________ Gruppe: 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Stivkrampevaksine: ja/nei - hvis ja, når: 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llergier: 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  <w:bookmarkStart w:id="0" w:name="_GoBack"/>
      <w:bookmarkEnd w:id="0"/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llergien arter seg som (høysnue, astma el.lign.</w:t>
      </w:r>
      <w:proofErr w:type="gram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):_</w:t>
      </w:r>
      <w:proofErr w:type="gramEnd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ndre sykdommer (diabetes, epilepsi el.lign.</w:t>
      </w:r>
      <w:proofErr w:type="gram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):_</w:t>
      </w:r>
      <w:proofErr w:type="gramEnd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 xml:space="preserve">Jeg bruker følgende </w:t>
      </w:r>
      <w:proofErr w:type="gram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medisiner:_</w:t>
      </w:r>
      <w:proofErr w:type="gramEnd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______________</w:t>
      </w:r>
      <w:r w:rsidRPr="00A976E7">
        <w:rPr>
          <w:rStyle w:val="normaltextrun1"/>
          <w:rFonts w:ascii="Verdana" w:eastAsiaTheme="majorEastAsia" w:hAnsi="Verdana"/>
          <w:sz w:val="20"/>
          <w:szCs w:val="28"/>
        </w:rPr>
        <w:t>____________</w:t>
      </w:r>
      <w:r w:rsidRPr="00A976E7">
        <w:rPr>
          <w:rStyle w:val="eop"/>
          <w:rFonts w:ascii="Verdana" w:eastAsiaTheme="majorEastAsia" w:hAnsi="Verdana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ndre opplysninger: 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ærmeste pårørende 1:</w:t>
      </w:r>
      <w:r w:rsidRPr="00A976E7">
        <w:rPr>
          <w:rStyle w:val="scxw65085314"/>
          <w:rFonts w:ascii="Verdana" w:eastAsiaTheme="majorEastAsia" w:hAnsi="Verdana" w:cs="Arial"/>
          <w:sz w:val="20"/>
          <w:szCs w:val="28"/>
        </w:rPr>
        <w:t> </w:t>
      </w:r>
      <w:r w:rsidRPr="00A976E7">
        <w:rPr>
          <w:rFonts w:ascii="Verdana" w:hAnsi="Verdana" w:cs="Arial"/>
          <w:sz w:val="20"/>
          <w:szCs w:val="28"/>
        </w:rPr>
        <w:br/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avn: _____________________________ Telefon/mobil: 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dresse: 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proofErr w:type="spell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Postnr</w:t>
      </w:r>
      <w:proofErr w:type="spellEnd"/>
      <w:proofErr w:type="gram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.:_</w:t>
      </w:r>
      <w:proofErr w:type="gramEnd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  Poststed: 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ærmeste pårørende 2:</w:t>
      </w:r>
      <w:r w:rsidRPr="00A976E7">
        <w:rPr>
          <w:rStyle w:val="scxw65085314"/>
          <w:rFonts w:ascii="Verdana" w:eastAsiaTheme="majorEastAsia" w:hAnsi="Verdana" w:cs="Arial"/>
          <w:sz w:val="20"/>
          <w:szCs w:val="28"/>
        </w:rPr>
        <w:t> </w:t>
      </w:r>
      <w:r w:rsidRPr="00A976E7">
        <w:rPr>
          <w:rFonts w:ascii="Verdana" w:hAnsi="Verdana" w:cs="Arial"/>
          <w:sz w:val="20"/>
          <w:szCs w:val="28"/>
        </w:rPr>
        <w:br/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avn: ____________________________</w:t>
      </w:r>
      <w:proofErr w:type="gram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  Telefon</w:t>
      </w:r>
      <w:proofErr w:type="gramEnd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/mobil: 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dresse: 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proofErr w:type="spell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Postnr</w:t>
      </w:r>
      <w:proofErr w:type="spellEnd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.: ____________ Poststed: 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nsvarlig leder under arrangement:</w:t>
      </w:r>
      <w:r w:rsidRPr="00A976E7">
        <w:rPr>
          <w:rStyle w:val="scxw65085314"/>
          <w:rFonts w:ascii="Verdana" w:eastAsiaTheme="majorEastAsia" w:hAnsi="Verdana" w:cs="Arial"/>
          <w:sz w:val="20"/>
          <w:szCs w:val="28"/>
        </w:rPr>
        <w:t> </w:t>
      </w:r>
      <w:r w:rsidRPr="00A976E7">
        <w:rPr>
          <w:rFonts w:ascii="Verdana" w:hAnsi="Verdana" w:cs="Arial"/>
          <w:sz w:val="20"/>
          <w:szCs w:val="28"/>
        </w:rPr>
        <w:br/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avn: _____________________________ Telefon/mobil: 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:rsidR="002D6A57" w:rsidRPr="00A976E7" w:rsidRDefault="002D6A57" w:rsidP="00A976E7">
      <w:pPr>
        <w:rPr>
          <w:sz w:val="16"/>
          <w:lang w:val="nb-NO"/>
        </w:rPr>
      </w:pPr>
    </w:p>
    <w:sectPr w:rsidR="002D6A57" w:rsidRPr="00A976E7" w:rsidSect="00FD797A">
      <w:headerReference w:type="default" r:id="rId7"/>
      <w:pgSz w:w="12240" w:h="15840"/>
      <w:pgMar w:top="1440" w:right="1440" w:bottom="709" w:left="1440" w:header="708" w:footer="4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79EF" w:rsidRDefault="005B79EF" w:rsidP="00FD797A">
      <w:pPr>
        <w:spacing w:after="0" w:line="240" w:lineRule="auto"/>
      </w:pPr>
      <w:r>
        <w:separator/>
      </w:r>
    </w:p>
  </w:endnote>
  <w:endnote w:type="continuationSeparator" w:id="0">
    <w:p w:rsidR="005B79EF" w:rsidRDefault="005B79EF" w:rsidP="00FD7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">
    <w:panose1 w:val="02000503040000020003"/>
    <w:charset w:val="00"/>
    <w:family w:val="auto"/>
    <w:pitch w:val="variable"/>
    <w:sig w:usb0="800000A7" w:usb1="00000000" w:usb2="00000000" w:usb3="00000000" w:csb0="000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79EF" w:rsidRDefault="005B79EF" w:rsidP="00FD797A">
      <w:pPr>
        <w:spacing w:after="0" w:line="240" w:lineRule="auto"/>
      </w:pPr>
      <w:r>
        <w:separator/>
      </w:r>
    </w:p>
  </w:footnote>
  <w:footnote w:type="continuationSeparator" w:id="0">
    <w:p w:rsidR="005B79EF" w:rsidRDefault="005B79EF" w:rsidP="00FD79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2F38" w:rsidRPr="005E5594" w:rsidRDefault="005A2F38" w:rsidP="005A2F38">
    <w:pPr>
      <w:pStyle w:val="Header"/>
      <w:ind w:left="-284"/>
      <w:jc w:val="both"/>
      <w:rPr>
        <w:rFonts w:ascii="Arial" w:hAnsi="Arial" w:cs="Arial"/>
        <w:b/>
        <w:sz w:val="48"/>
      </w:rPr>
    </w:pPr>
    <w:r>
      <w:rPr>
        <w:rFonts w:ascii="Arial" w:hAnsi="Arial" w:cs="Arial"/>
        <w:noProof/>
        <w:lang w:val="nb-NO" w:eastAsia="nb-NO"/>
      </w:rPr>
      <mc:AlternateContent>
        <mc:Choice Requires="wps">
          <w:drawing>
            <wp:anchor distT="4294967295" distB="4294967295" distL="114300" distR="114300" simplePos="0" relativeHeight="251660288" behindDoc="1" locked="0" layoutInCell="1" allowOverlap="1" wp14:anchorId="212E2A0F" wp14:editId="0310438A">
              <wp:simplePos x="0" y="0"/>
              <wp:positionH relativeFrom="column">
                <wp:posOffset>-81914</wp:posOffset>
              </wp:positionH>
              <wp:positionV relativeFrom="paragraph">
                <wp:posOffset>268605</wp:posOffset>
              </wp:positionV>
              <wp:extent cx="3707130" cy="0"/>
              <wp:effectExtent l="0" t="19050" r="45720" b="38100"/>
              <wp:wrapNone/>
              <wp:docPr id="4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707130" cy="0"/>
                      </a:xfrm>
                      <a:prstGeom prst="line">
                        <a:avLst/>
                      </a:prstGeom>
                      <a:noFill/>
                      <a:ln w="63360">
                        <a:solidFill>
                          <a:srgbClr val="969696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937230" id="Line 5" o:spid="_x0000_s1026" style="position:absolute;z-index:-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.45pt,21.15pt" to="285.45pt,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" strokecolor="#969696" strokeweight="1.76mm">
              <v:stroke joinstyle="miter"/>
            </v:line>
          </w:pict>
        </mc:Fallback>
      </mc:AlternateContent>
    </w:r>
    <w:r w:rsidRPr="005E5594">
      <w:rPr>
        <w:rFonts w:ascii="Arial" w:hAnsi="Arial" w:cs="Arial"/>
        <w:noProof/>
        <w:lang w:val="nb-NO" w:eastAsia="nb-NO"/>
      </w:rPr>
      <w:drawing>
        <wp:anchor distT="0" distB="0" distL="114300" distR="114300" simplePos="0" relativeHeight="251662336" behindDoc="0" locked="0" layoutInCell="1" allowOverlap="1" wp14:anchorId="21FBC08E" wp14:editId="5216BCA3">
          <wp:simplePos x="0" y="0"/>
          <wp:positionH relativeFrom="column">
            <wp:posOffset>4291965</wp:posOffset>
          </wp:positionH>
          <wp:positionV relativeFrom="paragraph">
            <wp:posOffset>-76200</wp:posOffset>
          </wp:positionV>
          <wp:extent cx="1003300" cy="591185"/>
          <wp:effectExtent l="0" t="0" r="12700" b="0"/>
          <wp:wrapNone/>
          <wp:docPr id="7" name="Bilde 7" descr="E:\Desktop\ook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:\Desktop\ook.w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3300" cy="591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5E5594">
      <w:rPr>
        <w:rFonts w:ascii="Arial" w:hAnsi="Arial" w:cs="Arial"/>
        <w:i/>
        <w:noProof/>
        <w:sz w:val="24"/>
        <w:lang w:val="nb-NO" w:eastAsia="nb-NO"/>
      </w:rPr>
      <w:drawing>
        <wp:anchor distT="0" distB="0" distL="114300" distR="114300" simplePos="0" relativeHeight="251661312" behindDoc="0" locked="0" layoutInCell="1" allowOverlap="1" wp14:anchorId="4D4F9AC5" wp14:editId="01F16471">
          <wp:simplePos x="0" y="0"/>
          <wp:positionH relativeFrom="column">
            <wp:posOffset>5567680</wp:posOffset>
          </wp:positionH>
          <wp:positionV relativeFrom="paragraph">
            <wp:posOffset>-36195</wp:posOffset>
          </wp:positionV>
          <wp:extent cx="884555" cy="685800"/>
          <wp:effectExtent l="0" t="0" r="4445" b="0"/>
          <wp:wrapNone/>
          <wp:docPr id="8" name="Bilde 8" descr="E:\Downloads\Alltidberedt_farger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E:\Downloads\Alltidberedt_farger.wm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455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5A2F38" w:rsidRPr="005A2F38" w:rsidRDefault="005A2F38" w:rsidP="005A2F38">
    <w:pPr>
      <w:pStyle w:val="Header"/>
      <w:ind w:left="-284"/>
      <w:jc w:val="both"/>
      <w:rPr>
        <w:rFonts w:ascii="DIN" w:hAnsi="DIN" w:cs="Arial"/>
        <w:b/>
        <w:lang w:val="nb-NO"/>
      </w:rPr>
    </w:pPr>
    <w:r>
      <w:rPr>
        <w:rFonts w:ascii="Arial" w:hAnsi="Arial" w:cs="Arial"/>
        <w:noProof/>
        <w:sz w:val="8"/>
        <w:lang w:val="nb-NO" w:eastAsia="nb-NO"/>
      </w:rPr>
      <mc:AlternateContent>
        <mc:Choice Requires="wps">
          <w:drawing>
            <wp:anchor distT="4294967295" distB="4294967295" distL="114300" distR="114300" simplePos="0" relativeHeight="251659264" behindDoc="1" locked="0" layoutInCell="1" allowOverlap="1" wp14:anchorId="24A6F39B" wp14:editId="33DC4FC3">
              <wp:simplePos x="0" y="0"/>
              <wp:positionH relativeFrom="column">
                <wp:posOffset>-91440</wp:posOffset>
              </wp:positionH>
              <wp:positionV relativeFrom="paragraph">
                <wp:posOffset>432435</wp:posOffset>
              </wp:positionV>
              <wp:extent cx="6496050" cy="0"/>
              <wp:effectExtent l="0" t="19050" r="38100" b="38100"/>
              <wp:wrapNone/>
              <wp:docPr id="3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96050" cy="0"/>
                      </a:xfrm>
                      <a:prstGeom prst="line">
                        <a:avLst/>
                      </a:prstGeom>
                      <a:noFill/>
                      <a:ln w="63360">
                        <a:solidFill>
                          <a:srgbClr val="969696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6CF751A" id="Line 4" o:spid="_x0000_s1026" style="position:absolute;z-index:-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7.2pt,34.05pt" to="504.3pt,3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" strokecolor="#969696" strokeweight="1.76mm">
              <v:stroke joinstyle="miter"/>
            </v:line>
          </w:pict>
        </mc:Fallback>
      </mc:AlternateContent>
    </w:r>
    <w:r w:rsidRPr="005A2F38">
      <w:rPr>
        <w:rFonts w:ascii="Arial" w:hAnsi="Arial" w:cs="Arial"/>
        <w:b/>
        <w:sz w:val="52"/>
        <w:lang w:val="nb-NO"/>
      </w:rPr>
      <w:t xml:space="preserve"> </w:t>
    </w:r>
    <w:r w:rsidRPr="005A2F38">
      <w:rPr>
        <w:rFonts w:ascii="DIN" w:hAnsi="DIN" w:cs="Arial"/>
        <w:b/>
        <w:sz w:val="56"/>
        <w:lang w:val="nb-NO"/>
      </w:rPr>
      <w:t>ØSTRE ØSTFOLD KRETS</w:t>
    </w:r>
    <w:r w:rsidRPr="005A2F38">
      <w:rPr>
        <w:rFonts w:ascii="DIN" w:hAnsi="DIN" w:cs="Arial"/>
        <w:b/>
        <w:sz w:val="22"/>
        <w:lang w:val="nb-NO"/>
      </w:rPr>
      <w:t xml:space="preserve"> </w:t>
    </w:r>
    <w:r w:rsidRPr="005A2F38">
      <w:rPr>
        <w:rFonts w:ascii="DIN" w:hAnsi="DIN" w:cs="Arial"/>
        <w:b/>
        <w:sz w:val="18"/>
        <w:lang w:val="nb-NO"/>
      </w:rPr>
      <w:t xml:space="preserve">av </w:t>
    </w:r>
    <w:r w:rsidRPr="005A2F38">
      <w:rPr>
        <w:rFonts w:ascii="DIN" w:hAnsi="DIN" w:cs="Arial"/>
        <w:b/>
        <w:sz w:val="16"/>
        <w:lang w:val="nb-NO"/>
      </w:rPr>
      <w:t>Norges Speiderforbund</w:t>
    </w:r>
  </w:p>
  <w:p w:rsidR="005A2F38" w:rsidRPr="005A2F38" w:rsidRDefault="005A2F38">
    <w:pPr>
      <w:pStyle w:val="Header"/>
      <w:rPr>
        <w:lang w:val="nb-N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F74FA"/>
    <w:multiLevelType w:val="hybridMultilevel"/>
    <w:tmpl w:val="48A8E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B2338A"/>
    <w:multiLevelType w:val="multilevel"/>
    <w:tmpl w:val="E91C6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DQ1N7G0NAAicyUdpeDU4uLM/DyQAqNaAD9eZOEsAAAA"/>
  </w:docVars>
  <w:rsids>
    <w:rsidRoot w:val="00E2675B"/>
    <w:rsid w:val="000D4D76"/>
    <w:rsid w:val="001D612B"/>
    <w:rsid w:val="002C6952"/>
    <w:rsid w:val="002D6A57"/>
    <w:rsid w:val="0034260D"/>
    <w:rsid w:val="003A21A0"/>
    <w:rsid w:val="003C4110"/>
    <w:rsid w:val="004B0A89"/>
    <w:rsid w:val="00500893"/>
    <w:rsid w:val="005A2F38"/>
    <w:rsid w:val="005B79EF"/>
    <w:rsid w:val="0071327F"/>
    <w:rsid w:val="007377A2"/>
    <w:rsid w:val="00751A22"/>
    <w:rsid w:val="008A16B6"/>
    <w:rsid w:val="008B0175"/>
    <w:rsid w:val="00A13792"/>
    <w:rsid w:val="00A976E7"/>
    <w:rsid w:val="00AB7BBE"/>
    <w:rsid w:val="00BC1A5A"/>
    <w:rsid w:val="00CE5F6E"/>
    <w:rsid w:val="00E2675B"/>
    <w:rsid w:val="00E93EB7"/>
    <w:rsid w:val="00EC0620"/>
    <w:rsid w:val="00FD7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1A0130F1-5C7C-449A-8BFF-3A00B8167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1A5A"/>
  </w:style>
  <w:style w:type="paragraph" w:styleId="Heading1">
    <w:name w:val="heading 1"/>
    <w:basedOn w:val="Normal"/>
    <w:next w:val="Normal"/>
    <w:link w:val="Heading1Char"/>
    <w:uiPriority w:val="9"/>
    <w:qFormat/>
    <w:rsid w:val="00BC1A5A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1A5A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1A5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1A5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C1A5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C1A5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1A5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1A5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1A5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1A5A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C1A5A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E2675B"/>
    <w:pPr>
      <w:ind w:left="720"/>
      <w:contextualSpacing/>
    </w:pPr>
  </w:style>
  <w:style w:type="table" w:styleId="TableGrid">
    <w:name w:val="Table Grid"/>
    <w:basedOn w:val="TableNormal"/>
    <w:uiPriority w:val="59"/>
    <w:rsid w:val="007377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BC1A5A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1A5A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1A5A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1A5A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1A5A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1A5A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1A5A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C1A5A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BC1A5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BC1A5A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1A5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C1A5A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BC1A5A"/>
    <w:rPr>
      <w:b/>
      <w:bCs/>
    </w:rPr>
  </w:style>
  <w:style w:type="character" w:styleId="Emphasis">
    <w:name w:val="Emphasis"/>
    <w:basedOn w:val="DefaultParagraphFont"/>
    <w:uiPriority w:val="20"/>
    <w:qFormat/>
    <w:rsid w:val="00BC1A5A"/>
    <w:rPr>
      <w:i/>
      <w:iCs/>
      <w:color w:val="70AD47" w:themeColor="accent6"/>
    </w:rPr>
  </w:style>
  <w:style w:type="paragraph" w:styleId="NoSpacing">
    <w:name w:val="No Spacing"/>
    <w:uiPriority w:val="1"/>
    <w:qFormat/>
    <w:rsid w:val="00BC1A5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C1A5A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BC1A5A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C1A5A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C1A5A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BC1A5A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C1A5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C1A5A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BC1A5A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BC1A5A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C1A5A"/>
    <w:pPr>
      <w:outlineLvl w:val="9"/>
    </w:pPr>
  </w:style>
  <w:style w:type="paragraph" w:styleId="Header">
    <w:name w:val="header"/>
    <w:basedOn w:val="Normal"/>
    <w:link w:val="HeaderChar"/>
    <w:unhideWhenUsed/>
    <w:rsid w:val="00FD797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97A"/>
  </w:style>
  <w:style w:type="paragraph" w:styleId="Footer">
    <w:name w:val="footer"/>
    <w:basedOn w:val="Normal"/>
    <w:link w:val="FooterChar"/>
    <w:uiPriority w:val="99"/>
    <w:unhideWhenUsed/>
    <w:rsid w:val="00FD797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97A"/>
  </w:style>
  <w:style w:type="paragraph" w:customStyle="1" w:styleId="paragraph">
    <w:name w:val="paragraph"/>
    <w:basedOn w:val="Normal"/>
    <w:rsid w:val="00A976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normaltextrun1">
    <w:name w:val="normaltextrun1"/>
    <w:basedOn w:val="DefaultParagraphFont"/>
    <w:rsid w:val="00A976E7"/>
  </w:style>
  <w:style w:type="character" w:customStyle="1" w:styleId="eop">
    <w:name w:val="eop"/>
    <w:basedOn w:val="DefaultParagraphFont"/>
    <w:rsid w:val="00A976E7"/>
  </w:style>
  <w:style w:type="character" w:customStyle="1" w:styleId="scxw65085314">
    <w:name w:val="scxw65085314"/>
    <w:basedOn w:val="DefaultParagraphFont"/>
    <w:rsid w:val="00A976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908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3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Zetterlund</dc:creator>
  <cp:keywords/>
  <dc:description/>
  <cp:lastModifiedBy>Michael Zetterlund</cp:lastModifiedBy>
  <cp:revision>3</cp:revision>
  <cp:lastPrinted>2016-08-17T14:17:00Z</cp:lastPrinted>
  <dcterms:created xsi:type="dcterms:W3CDTF">2019-03-20T08:44:00Z</dcterms:created>
  <dcterms:modified xsi:type="dcterms:W3CDTF">2019-03-20T08:45:00Z</dcterms:modified>
</cp:coreProperties>
</file>